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136" w:type="dxa"/>
        <w:tblLook w:val="04A0" w:firstRow="1" w:lastRow="0" w:firstColumn="1" w:lastColumn="0" w:noHBand="0" w:noVBand="1"/>
      </w:tblPr>
      <w:tblGrid>
        <w:gridCol w:w="2284"/>
        <w:gridCol w:w="2284"/>
        <w:gridCol w:w="2284"/>
        <w:gridCol w:w="2284"/>
      </w:tblGrid>
      <w:tr w:rsidR="00653FA1" w:rsidRPr="006C5E5B" w14:paraId="28D20160" w14:textId="77777777" w:rsidTr="00653FA1">
        <w:trPr>
          <w:trHeight w:val="757"/>
        </w:trPr>
        <w:tc>
          <w:tcPr>
            <w:tcW w:w="2284" w:type="dxa"/>
          </w:tcPr>
          <w:p w14:paraId="52531AF2" w14:textId="6758B46E" w:rsidR="00BF2A62" w:rsidRPr="006C5E5B" w:rsidRDefault="00773054" w:rsidP="006C5E5B">
            <w:pPr>
              <w:jc w:val="center"/>
              <w:rPr>
                <w:b/>
                <w:bCs/>
                <w:sz w:val="28"/>
                <w:szCs w:val="28"/>
              </w:rPr>
            </w:pPr>
            <w:r w:rsidRPr="006C5E5B">
              <w:rPr>
                <w:b/>
                <w:bCs/>
                <w:sz w:val="28"/>
                <w:szCs w:val="28"/>
              </w:rPr>
              <w:t>Subject</w:t>
            </w:r>
          </w:p>
        </w:tc>
        <w:tc>
          <w:tcPr>
            <w:tcW w:w="2284" w:type="dxa"/>
          </w:tcPr>
          <w:p w14:paraId="593D954C" w14:textId="33CEDCEB" w:rsidR="00BF2A62" w:rsidRPr="006C5E5B" w:rsidRDefault="00773054" w:rsidP="006C5E5B">
            <w:pPr>
              <w:jc w:val="center"/>
              <w:rPr>
                <w:b/>
                <w:bCs/>
                <w:sz w:val="28"/>
                <w:szCs w:val="28"/>
              </w:rPr>
            </w:pPr>
            <w:r w:rsidRPr="006C5E5B">
              <w:rPr>
                <w:b/>
                <w:bCs/>
                <w:sz w:val="28"/>
                <w:szCs w:val="28"/>
              </w:rPr>
              <w:t>Verb</w:t>
            </w:r>
          </w:p>
        </w:tc>
        <w:tc>
          <w:tcPr>
            <w:tcW w:w="2284" w:type="dxa"/>
          </w:tcPr>
          <w:p w14:paraId="2A956737" w14:textId="39638544" w:rsidR="00BF2A62" w:rsidRPr="006C5E5B" w:rsidRDefault="00773054" w:rsidP="006C5E5B">
            <w:pPr>
              <w:jc w:val="center"/>
              <w:rPr>
                <w:b/>
                <w:bCs/>
                <w:sz w:val="28"/>
                <w:szCs w:val="28"/>
              </w:rPr>
            </w:pPr>
            <w:r w:rsidRPr="006C5E5B">
              <w:rPr>
                <w:b/>
                <w:bCs/>
                <w:sz w:val="28"/>
                <w:szCs w:val="28"/>
              </w:rPr>
              <w:t>Object</w:t>
            </w:r>
          </w:p>
        </w:tc>
        <w:tc>
          <w:tcPr>
            <w:tcW w:w="2284" w:type="dxa"/>
          </w:tcPr>
          <w:p w14:paraId="40A58451" w14:textId="5614A791" w:rsidR="00BF2A62" w:rsidRPr="006C5E5B" w:rsidRDefault="00773054" w:rsidP="006C5E5B">
            <w:pPr>
              <w:jc w:val="center"/>
              <w:rPr>
                <w:b/>
                <w:bCs/>
                <w:sz w:val="28"/>
                <w:szCs w:val="28"/>
              </w:rPr>
            </w:pPr>
            <w:r w:rsidRPr="006C5E5B">
              <w:rPr>
                <w:b/>
                <w:bCs/>
                <w:sz w:val="28"/>
                <w:szCs w:val="28"/>
              </w:rPr>
              <w:t>Response</w:t>
            </w:r>
          </w:p>
        </w:tc>
      </w:tr>
      <w:tr w:rsidR="00BF2A62" w14:paraId="630071FE" w14:textId="77777777" w:rsidTr="00653FA1">
        <w:trPr>
          <w:trHeight w:val="716"/>
        </w:trPr>
        <w:tc>
          <w:tcPr>
            <w:tcW w:w="2284" w:type="dxa"/>
          </w:tcPr>
          <w:p w14:paraId="1B8B9393" w14:textId="1081A0FD" w:rsidR="00BF2A62" w:rsidRDefault="007E6E1C">
            <w:r>
              <w:t>Customer</w:t>
            </w:r>
            <w:r w:rsidR="00B01A58">
              <w:t>, Staff</w:t>
            </w:r>
          </w:p>
        </w:tc>
        <w:tc>
          <w:tcPr>
            <w:tcW w:w="2284" w:type="dxa"/>
          </w:tcPr>
          <w:p w14:paraId="54A91DC2" w14:textId="39092EC1" w:rsidR="00BF2A62" w:rsidRDefault="00B01A58">
            <w:r>
              <w:t>List connections</w:t>
            </w:r>
          </w:p>
        </w:tc>
        <w:tc>
          <w:tcPr>
            <w:tcW w:w="2284" w:type="dxa"/>
          </w:tcPr>
          <w:p w14:paraId="76E76D85" w14:textId="7615DEEA" w:rsidR="00BF2A62" w:rsidRDefault="00D61DF2">
            <w:r>
              <w:t>All connections page</w:t>
            </w:r>
          </w:p>
        </w:tc>
        <w:tc>
          <w:tcPr>
            <w:tcW w:w="2284" w:type="dxa"/>
          </w:tcPr>
          <w:p w14:paraId="2761838D" w14:textId="61061FB1" w:rsidR="00BF2A62" w:rsidRDefault="008E7C69">
            <w:r>
              <w:t>A list or multiple lists of all connections are displayed on screen.</w:t>
            </w:r>
          </w:p>
        </w:tc>
      </w:tr>
      <w:tr w:rsidR="00B01A58" w14:paraId="6BB384DD" w14:textId="77777777" w:rsidTr="00653FA1">
        <w:trPr>
          <w:trHeight w:val="716"/>
        </w:trPr>
        <w:tc>
          <w:tcPr>
            <w:tcW w:w="2284" w:type="dxa"/>
          </w:tcPr>
          <w:p w14:paraId="2E1CA346" w14:textId="7D430EB5" w:rsidR="00B01A58" w:rsidRDefault="007E6E1C">
            <w:r>
              <w:t>Customer</w:t>
            </w:r>
            <w:r w:rsidR="00B01A58">
              <w:t>, Staff</w:t>
            </w:r>
          </w:p>
        </w:tc>
        <w:tc>
          <w:tcPr>
            <w:tcW w:w="2284" w:type="dxa"/>
          </w:tcPr>
          <w:p w14:paraId="1BB08C06" w14:textId="0DF50F3F" w:rsidR="00B01A58" w:rsidRDefault="00B01A58">
            <w:r>
              <w:t>Find connection</w:t>
            </w:r>
          </w:p>
        </w:tc>
        <w:tc>
          <w:tcPr>
            <w:tcW w:w="2284" w:type="dxa"/>
          </w:tcPr>
          <w:p w14:paraId="5EF8829E" w14:textId="72B24144" w:rsidR="00B01A58" w:rsidRDefault="00D61DF2">
            <w:r>
              <w:t>Connection page</w:t>
            </w:r>
          </w:p>
        </w:tc>
        <w:tc>
          <w:tcPr>
            <w:tcW w:w="2284" w:type="dxa"/>
          </w:tcPr>
          <w:p w14:paraId="7EB7C954" w14:textId="2609CCE4" w:rsidR="00B01A58" w:rsidRDefault="008E7C69">
            <w:r>
              <w:t>Details of a selected connection are displayed on screen.</w:t>
            </w:r>
          </w:p>
        </w:tc>
      </w:tr>
      <w:tr w:rsidR="00B01A58" w14:paraId="1F19790A" w14:textId="77777777" w:rsidTr="00653FA1">
        <w:trPr>
          <w:trHeight w:val="716"/>
        </w:trPr>
        <w:tc>
          <w:tcPr>
            <w:tcW w:w="2284" w:type="dxa"/>
          </w:tcPr>
          <w:p w14:paraId="56C686D3" w14:textId="35CAB0B3" w:rsidR="00B01A58" w:rsidRDefault="007E6E1C">
            <w:r>
              <w:t>Customer</w:t>
            </w:r>
            <w:r w:rsidR="00B01A58">
              <w:t>, Staff</w:t>
            </w:r>
          </w:p>
        </w:tc>
        <w:tc>
          <w:tcPr>
            <w:tcW w:w="2284" w:type="dxa"/>
          </w:tcPr>
          <w:p w14:paraId="192F2B4A" w14:textId="4F864A9C" w:rsidR="00B01A58" w:rsidRDefault="00B01A58">
            <w:r>
              <w:t>Filter connections</w:t>
            </w:r>
          </w:p>
        </w:tc>
        <w:tc>
          <w:tcPr>
            <w:tcW w:w="2284" w:type="dxa"/>
          </w:tcPr>
          <w:p w14:paraId="419C792B" w14:textId="74D85CCA" w:rsidR="00B01A58" w:rsidRDefault="00D61DF2">
            <w:r>
              <w:t>Filtered connections page</w:t>
            </w:r>
          </w:p>
        </w:tc>
        <w:tc>
          <w:tcPr>
            <w:tcW w:w="2284" w:type="dxa"/>
          </w:tcPr>
          <w:p w14:paraId="2AE144CF" w14:textId="4D51CE3A" w:rsidR="00B01A58" w:rsidRDefault="008E7C69">
            <w:r>
              <w:t>A filtered list of connections is displayed on screen.</w:t>
            </w:r>
          </w:p>
        </w:tc>
      </w:tr>
      <w:tr w:rsidR="00B01A58" w14:paraId="44E8E797" w14:textId="77777777" w:rsidTr="00653FA1">
        <w:trPr>
          <w:trHeight w:val="716"/>
        </w:trPr>
        <w:tc>
          <w:tcPr>
            <w:tcW w:w="2284" w:type="dxa"/>
          </w:tcPr>
          <w:p w14:paraId="4833BCBA" w14:textId="3E4B8A8C" w:rsidR="00B01A58" w:rsidRDefault="00B01A58">
            <w:r>
              <w:t>Staff</w:t>
            </w:r>
          </w:p>
        </w:tc>
        <w:tc>
          <w:tcPr>
            <w:tcW w:w="2284" w:type="dxa"/>
          </w:tcPr>
          <w:p w14:paraId="03DC0EA1" w14:textId="66F1466A" w:rsidR="00B01A58" w:rsidRDefault="00625EB3">
            <w:r>
              <w:t>Manage connections</w:t>
            </w:r>
          </w:p>
        </w:tc>
        <w:tc>
          <w:tcPr>
            <w:tcW w:w="2284" w:type="dxa"/>
          </w:tcPr>
          <w:p w14:paraId="2C29EEE9" w14:textId="7D7A187D" w:rsidR="00B01A58" w:rsidRDefault="00D61DF2">
            <w:r>
              <w:t>Manage connections page</w:t>
            </w:r>
          </w:p>
        </w:tc>
        <w:tc>
          <w:tcPr>
            <w:tcW w:w="2284" w:type="dxa"/>
          </w:tcPr>
          <w:p w14:paraId="5FBF31DD" w14:textId="37233A6C" w:rsidR="00B01A58" w:rsidRDefault="00D4099D">
            <w:r>
              <w:t>A menu that allows to add, edit and delete connections appears on screen.</w:t>
            </w:r>
          </w:p>
        </w:tc>
      </w:tr>
      <w:tr w:rsidR="00625EB3" w14:paraId="0FFB65A5" w14:textId="77777777" w:rsidTr="00653FA1">
        <w:trPr>
          <w:trHeight w:val="716"/>
        </w:trPr>
        <w:tc>
          <w:tcPr>
            <w:tcW w:w="2284" w:type="dxa"/>
          </w:tcPr>
          <w:p w14:paraId="1B46788F" w14:textId="1179D7B4" w:rsidR="00625EB3" w:rsidRDefault="007E6E1C">
            <w:r>
              <w:t>Staff</w:t>
            </w:r>
          </w:p>
        </w:tc>
        <w:tc>
          <w:tcPr>
            <w:tcW w:w="2284" w:type="dxa"/>
          </w:tcPr>
          <w:p w14:paraId="798BD226" w14:textId="04944F00" w:rsidR="00625EB3" w:rsidRDefault="00625EB3">
            <w:r>
              <w:t>Find customer</w:t>
            </w:r>
          </w:p>
        </w:tc>
        <w:tc>
          <w:tcPr>
            <w:tcW w:w="2284" w:type="dxa"/>
          </w:tcPr>
          <w:p w14:paraId="0409F199" w14:textId="06481E9E" w:rsidR="00625EB3" w:rsidRDefault="0018572A">
            <w:r>
              <w:t>Customer profile page</w:t>
            </w:r>
          </w:p>
        </w:tc>
        <w:tc>
          <w:tcPr>
            <w:tcW w:w="2284" w:type="dxa"/>
          </w:tcPr>
          <w:p w14:paraId="0C861C61" w14:textId="72B698FB" w:rsidR="00625EB3" w:rsidRDefault="00153FA6">
            <w:r>
              <w:t>Details of a selected customer are displayed on screen.</w:t>
            </w:r>
          </w:p>
        </w:tc>
      </w:tr>
      <w:tr w:rsidR="00625EB3" w14:paraId="6629E83E" w14:textId="77777777" w:rsidTr="00653FA1">
        <w:trPr>
          <w:trHeight w:val="716"/>
        </w:trPr>
        <w:tc>
          <w:tcPr>
            <w:tcW w:w="2284" w:type="dxa"/>
          </w:tcPr>
          <w:p w14:paraId="4837B015" w14:textId="0A54D9DA" w:rsidR="00625EB3" w:rsidRDefault="007E6E1C">
            <w:r>
              <w:t>Staff</w:t>
            </w:r>
          </w:p>
        </w:tc>
        <w:tc>
          <w:tcPr>
            <w:tcW w:w="2284" w:type="dxa"/>
          </w:tcPr>
          <w:p w14:paraId="1B6AFB02" w14:textId="41BCF94A" w:rsidR="00625EB3" w:rsidRDefault="00625EB3">
            <w:r>
              <w:t>Filter customers</w:t>
            </w:r>
          </w:p>
        </w:tc>
        <w:tc>
          <w:tcPr>
            <w:tcW w:w="2284" w:type="dxa"/>
          </w:tcPr>
          <w:p w14:paraId="722C4C59" w14:textId="7B37966F" w:rsidR="00625EB3" w:rsidRDefault="0018572A">
            <w:r>
              <w:t>Filtered customers page</w:t>
            </w:r>
          </w:p>
        </w:tc>
        <w:tc>
          <w:tcPr>
            <w:tcW w:w="2284" w:type="dxa"/>
          </w:tcPr>
          <w:p w14:paraId="2879DD42" w14:textId="518CB40D" w:rsidR="00625EB3" w:rsidRDefault="00153FA6">
            <w:r>
              <w:t>A filtered list of customers is displayed on screen.</w:t>
            </w:r>
          </w:p>
        </w:tc>
      </w:tr>
      <w:tr w:rsidR="00B01A58" w14:paraId="3E13990E" w14:textId="77777777" w:rsidTr="00653FA1">
        <w:trPr>
          <w:trHeight w:val="716"/>
        </w:trPr>
        <w:tc>
          <w:tcPr>
            <w:tcW w:w="2284" w:type="dxa"/>
          </w:tcPr>
          <w:p w14:paraId="6CD86FA0" w14:textId="4A59F216" w:rsidR="00B01A58" w:rsidRDefault="007E6E1C">
            <w:r>
              <w:t>Customer</w:t>
            </w:r>
          </w:p>
        </w:tc>
        <w:tc>
          <w:tcPr>
            <w:tcW w:w="2284" w:type="dxa"/>
          </w:tcPr>
          <w:p w14:paraId="463F301B" w14:textId="39A20EE6" w:rsidR="00B01A58" w:rsidRDefault="00625EB3">
            <w:r>
              <w:t>Create account</w:t>
            </w:r>
          </w:p>
        </w:tc>
        <w:tc>
          <w:tcPr>
            <w:tcW w:w="2284" w:type="dxa"/>
          </w:tcPr>
          <w:p w14:paraId="012553B4" w14:textId="0810600C" w:rsidR="00B01A58" w:rsidRDefault="0018572A">
            <w:r>
              <w:t>Create account page</w:t>
            </w:r>
          </w:p>
        </w:tc>
        <w:tc>
          <w:tcPr>
            <w:tcW w:w="2284" w:type="dxa"/>
          </w:tcPr>
          <w:p w14:paraId="1008D658" w14:textId="56589240" w:rsidR="00B01A58" w:rsidRDefault="00153FA6">
            <w:r>
              <w:t>An account creation process starts and the user gets either a confirmation or an error message.</w:t>
            </w:r>
          </w:p>
        </w:tc>
      </w:tr>
      <w:tr w:rsidR="00B01A58" w14:paraId="2C415648" w14:textId="77777777" w:rsidTr="00653FA1">
        <w:trPr>
          <w:trHeight w:val="716"/>
        </w:trPr>
        <w:tc>
          <w:tcPr>
            <w:tcW w:w="2284" w:type="dxa"/>
          </w:tcPr>
          <w:p w14:paraId="01DDBC35" w14:textId="77A901D1" w:rsidR="00B01A58" w:rsidRDefault="007E6E1C">
            <w:r>
              <w:t>Customer</w:t>
            </w:r>
          </w:p>
        </w:tc>
        <w:tc>
          <w:tcPr>
            <w:tcW w:w="2284" w:type="dxa"/>
          </w:tcPr>
          <w:p w14:paraId="3289E75D" w14:textId="1CB5EAE3" w:rsidR="00B01A58" w:rsidRDefault="00BA2406">
            <w:r>
              <w:t>Close</w:t>
            </w:r>
            <w:r w:rsidR="00625EB3">
              <w:t xml:space="preserve"> account</w:t>
            </w:r>
          </w:p>
        </w:tc>
        <w:tc>
          <w:tcPr>
            <w:tcW w:w="2284" w:type="dxa"/>
          </w:tcPr>
          <w:p w14:paraId="6F7DB7C5" w14:textId="5128269E" w:rsidR="00B01A58" w:rsidRDefault="0018572A">
            <w:r>
              <w:t>Account settings page</w:t>
            </w:r>
          </w:p>
        </w:tc>
        <w:tc>
          <w:tcPr>
            <w:tcW w:w="2284" w:type="dxa"/>
          </w:tcPr>
          <w:p w14:paraId="4500015E" w14:textId="6642C75E" w:rsidR="00B01A58" w:rsidRDefault="00153FA6">
            <w:r>
              <w:t>An account gets shut down and can no longer be accessed by the user.</w:t>
            </w:r>
          </w:p>
        </w:tc>
      </w:tr>
      <w:tr w:rsidR="00625EB3" w14:paraId="7F928C0E" w14:textId="77777777" w:rsidTr="00653FA1">
        <w:trPr>
          <w:trHeight w:val="716"/>
        </w:trPr>
        <w:tc>
          <w:tcPr>
            <w:tcW w:w="2284" w:type="dxa"/>
          </w:tcPr>
          <w:p w14:paraId="166DEE84" w14:textId="29B7A83D" w:rsidR="00625EB3" w:rsidRDefault="007E6E1C">
            <w:r>
              <w:t>Customer</w:t>
            </w:r>
          </w:p>
        </w:tc>
        <w:tc>
          <w:tcPr>
            <w:tcW w:w="2284" w:type="dxa"/>
          </w:tcPr>
          <w:p w14:paraId="1263EEF6" w14:textId="3CB89AC8" w:rsidR="00625EB3" w:rsidRDefault="00625EB3">
            <w:r>
              <w:t>Change details</w:t>
            </w:r>
          </w:p>
        </w:tc>
        <w:tc>
          <w:tcPr>
            <w:tcW w:w="2284" w:type="dxa"/>
          </w:tcPr>
          <w:p w14:paraId="1ED2FEE7" w14:textId="7A5FADB3" w:rsidR="00625EB3" w:rsidRDefault="0018572A">
            <w:r>
              <w:t>Account settings page</w:t>
            </w:r>
          </w:p>
        </w:tc>
        <w:tc>
          <w:tcPr>
            <w:tcW w:w="2284" w:type="dxa"/>
          </w:tcPr>
          <w:p w14:paraId="1F89ABDA" w14:textId="3BDD391C" w:rsidR="00625EB3" w:rsidRDefault="00153FA6">
            <w:r>
              <w:t>Details of the user are changed in the database</w:t>
            </w:r>
          </w:p>
        </w:tc>
      </w:tr>
      <w:tr w:rsidR="008E7C69" w14:paraId="2843501D" w14:textId="77777777" w:rsidTr="00653FA1">
        <w:trPr>
          <w:trHeight w:val="716"/>
        </w:trPr>
        <w:tc>
          <w:tcPr>
            <w:tcW w:w="2284" w:type="dxa"/>
          </w:tcPr>
          <w:p w14:paraId="544E8571" w14:textId="462629B7" w:rsidR="008E7C69" w:rsidRDefault="00B349F9">
            <w:r>
              <w:t>Customer, Staff</w:t>
            </w:r>
          </w:p>
        </w:tc>
        <w:tc>
          <w:tcPr>
            <w:tcW w:w="2284" w:type="dxa"/>
          </w:tcPr>
          <w:p w14:paraId="636220EE" w14:textId="4CC437C5" w:rsidR="008E7C69" w:rsidRDefault="008E7C69">
            <w:r>
              <w:t>List tickets</w:t>
            </w:r>
          </w:p>
        </w:tc>
        <w:tc>
          <w:tcPr>
            <w:tcW w:w="2284" w:type="dxa"/>
          </w:tcPr>
          <w:p w14:paraId="46964558" w14:textId="0875BEB3" w:rsidR="008E7C69" w:rsidRDefault="0090122F">
            <w:r>
              <w:t>All tickets page</w:t>
            </w:r>
          </w:p>
        </w:tc>
        <w:tc>
          <w:tcPr>
            <w:tcW w:w="2284" w:type="dxa"/>
          </w:tcPr>
          <w:p w14:paraId="0DEF169D" w14:textId="316B9BA4" w:rsidR="008E7C69" w:rsidRDefault="003628F1">
            <w:r>
              <w:t>A list or multiple lists of all tickets are displayed on screen.</w:t>
            </w:r>
          </w:p>
        </w:tc>
      </w:tr>
      <w:tr w:rsidR="008E7C69" w14:paraId="1C2B3430" w14:textId="77777777" w:rsidTr="00653FA1">
        <w:trPr>
          <w:trHeight w:val="716"/>
        </w:trPr>
        <w:tc>
          <w:tcPr>
            <w:tcW w:w="2284" w:type="dxa"/>
          </w:tcPr>
          <w:p w14:paraId="165BF7FB" w14:textId="05A6947A" w:rsidR="008E7C69" w:rsidRDefault="00B349F9">
            <w:r>
              <w:t>Customer, Staff</w:t>
            </w:r>
          </w:p>
        </w:tc>
        <w:tc>
          <w:tcPr>
            <w:tcW w:w="2284" w:type="dxa"/>
          </w:tcPr>
          <w:p w14:paraId="61450DFB" w14:textId="635A69C8" w:rsidR="008E7C69" w:rsidRDefault="008E7C69">
            <w:r>
              <w:t>Find ticket</w:t>
            </w:r>
          </w:p>
        </w:tc>
        <w:tc>
          <w:tcPr>
            <w:tcW w:w="2284" w:type="dxa"/>
          </w:tcPr>
          <w:p w14:paraId="3136400F" w14:textId="610598C6" w:rsidR="008E7C69" w:rsidRDefault="0090122F">
            <w:r>
              <w:t>Ticket’s page</w:t>
            </w:r>
          </w:p>
        </w:tc>
        <w:tc>
          <w:tcPr>
            <w:tcW w:w="2284" w:type="dxa"/>
          </w:tcPr>
          <w:p w14:paraId="09444C2E" w14:textId="6299ED79" w:rsidR="008E7C69" w:rsidRDefault="00153FA6">
            <w:r>
              <w:t>Details of a selected ticket are displayed on screen.</w:t>
            </w:r>
          </w:p>
        </w:tc>
      </w:tr>
      <w:tr w:rsidR="008E7C69" w14:paraId="233A914E" w14:textId="77777777" w:rsidTr="00653FA1">
        <w:trPr>
          <w:trHeight w:val="716"/>
        </w:trPr>
        <w:tc>
          <w:tcPr>
            <w:tcW w:w="2284" w:type="dxa"/>
          </w:tcPr>
          <w:p w14:paraId="42F8ADAE" w14:textId="04D66120" w:rsidR="008E7C69" w:rsidRDefault="00B349F9">
            <w:r>
              <w:t>Customer, Staff</w:t>
            </w:r>
          </w:p>
        </w:tc>
        <w:tc>
          <w:tcPr>
            <w:tcW w:w="2284" w:type="dxa"/>
          </w:tcPr>
          <w:p w14:paraId="592BD795" w14:textId="169E839F" w:rsidR="008E7C69" w:rsidRDefault="008E7C69">
            <w:r>
              <w:t>Filter tickets</w:t>
            </w:r>
          </w:p>
        </w:tc>
        <w:tc>
          <w:tcPr>
            <w:tcW w:w="2284" w:type="dxa"/>
          </w:tcPr>
          <w:p w14:paraId="01FA5423" w14:textId="0A33E4AD" w:rsidR="008E7C69" w:rsidRDefault="0090122F">
            <w:r>
              <w:t>Filtered tickets list page</w:t>
            </w:r>
          </w:p>
        </w:tc>
        <w:tc>
          <w:tcPr>
            <w:tcW w:w="2284" w:type="dxa"/>
          </w:tcPr>
          <w:p w14:paraId="7B7A707E" w14:textId="05491041" w:rsidR="008E7C69" w:rsidRDefault="00153FA6">
            <w:r>
              <w:t>A filtered list of tickets is displayed on screen.</w:t>
            </w:r>
          </w:p>
        </w:tc>
      </w:tr>
      <w:tr w:rsidR="00625EB3" w14:paraId="4428E052" w14:textId="77777777" w:rsidTr="00653FA1">
        <w:trPr>
          <w:trHeight w:val="716"/>
        </w:trPr>
        <w:tc>
          <w:tcPr>
            <w:tcW w:w="2284" w:type="dxa"/>
          </w:tcPr>
          <w:p w14:paraId="0608607C" w14:textId="05BDE2A3" w:rsidR="00625EB3" w:rsidRDefault="007E6E1C">
            <w:r>
              <w:t>Customer</w:t>
            </w:r>
          </w:p>
        </w:tc>
        <w:tc>
          <w:tcPr>
            <w:tcW w:w="2284" w:type="dxa"/>
          </w:tcPr>
          <w:p w14:paraId="0A6A206F" w14:textId="04F234D4" w:rsidR="00625EB3" w:rsidRDefault="00625EB3">
            <w:r>
              <w:t>Book ticket</w:t>
            </w:r>
          </w:p>
        </w:tc>
        <w:tc>
          <w:tcPr>
            <w:tcW w:w="2284" w:type="dxa"/>
          </w:tcPr>
          <w:p w14:paraId="246AFC52" w14:textId="7EBA5055" w:rsidR="00625EB3" w:rsidRDefault="0018572A">
            <w:r>
              <w:t>Booking page</w:t>
            </w:r>
          </w:p>
        </w:tc>
        <w:tc>
          <w:tcPr>
            <w:tcW w:w="2284" w:type="dxa"/>
          </w:tcPr>
          <w:p w14:paraId="375E9FE5" w14:textId="17719CE8" w:rsidR="00625EB3" w:rsidRDefault="00153FA6">
            <w:r>
              <w:t>The user is redirected to make a payment of the selected ticket.</w:t>
            </w:r>
          </w:p>
        </w:tc>
      </w:tr>
      <w:tr w:rsidR="00625EB3" w14:paraId="08D98E28" w14:textId="77777777" w:rsidTr="00653FA1">
        <w:trPr>
          <w:trHeight w:val="716"/>
        </w:trPr>
        <w:tc>
          <w:tcPr>
            <w:tcW w:w="2284" w:type="dxa"/>
          </w:tcPr>
          <w:p w14:paraId="64918C09" w14:textId="60AC3CB6" w:rsidR="00625EB3" w:rsidRDefault="007E6E1C">
            <w:r>
              <w:t>Customer</w:t>
            </w:r>
          </w:p>
        </w:tc>
        <w:tc>
          <w:tcPr>
            <w:tcW w:w="2284" w:type="dxa"/>
          </w:tcPr>
          <w:p w14:paraId="3EB61D7F" w14:textId="7051EF77" w:rsidR="00625EB3" w:rsidRDefault="00625EB3">
            <w:r>
              <w:t>Reissue ticket</w:t>
            </w:r>
          </w:p>
        </w:tc>
        <w:tc>
          <w:tcPr>
            <w:tcW w:w="2284" w:type="dxa"/>
          </w:tcPr>
          <w:p w14:paraId="6B965E03" w14:textId="57476944" w:rsidR="00625EB3" w:rsidRDefault="0018572A">
            <w:r>
              <w:t>Ticket page</w:t>
            </w:r>
          </w:p>
        </w:tc>
        <w:tc>
          <w:tcPr>
            <w:tcW w:w="2284" w:type="dxa"/>
          </w:tcPr>
          <w:p w14:paraId="02A180DF" w14:textId="3CE4F2CE" w:rsidR="00625EB3" w:rsidRDefault="00153FA6">
            <w:r>
              <w:t xml:space="preserve">The </w:t>
            </w:r>
            <w:r w:rsidR="00570542">
              <w:t xml:space="preserve">selected ticket expires and a new one is issues which matches the details of </w:t>
            </w:r>
            <w:r w:rsidR="00570542">
              <w:lastRenderedPageBreak/>
              <w:t>the user and the selected connection.</w:t>
            </w:r>
          </w:p>
        </w:tc>
      </w:tr>
      <w:tr w:rsidR="00625EB3" w14:paraId="21875769" w14:textId="77777777" w:rsidTr="00653FA1">
        <w:trPr>
          <w:trHeight w:val="716"/>
        </w:trPr>
        <w:tc>
          <w:tcPr>
            <w:tcW w:w="2284" w:type="dxa"/>
          </w:tcPr>
          <w:p w14:paraId="726B10DF" w14:textId="4AA2067B" w:rsidR="00625EB3" w:rsidRDefault="007E6E1C">
            <w:r>
              <w:lastRenderedPageBreak/>
              <w:t>Customer</w:t>
            </w:r>
          </w:p>
        </w:tc>
        <w:tc>
          <w:tcPr>
            <w:tcW w:w="2284" w:type="dxa"/>
          </w:tcPr>
          <w:p w14:paraId="107341D0" w14:textId="4A9F62FB" w:rsidR="00625EB3" w:rsidRDefault="00625EB3">
            <w:r>
              <w:t>Refund ticket</w:t>
            </w:r>
          </w:p>
        </w:tc>
        <w:tc>
          <w:tcPr>
            <w:tcW w:w="2284" w:type="dxa"/>
          </w:tcPr>
          <w:p w14:paraId="30B07359" w14:textId="2A25D279" w:rsidR="00625EB3" w:rsidRDefault="0018572A">
            <w:r>
              <w:t>Ticket page</w:t>
            </w:r>
          </w:p>
        </w:tc>
        <w:tc>
          <w:tcPr>
            <w:tcW w:w="2284" w:type="dxa"/>
          </w:tcPr>
          <w:p w14:paraId="7C45EC4E" w14:textId="0C82DBAD" w:rsidR="00625EB3" w:rsidRDefault="00335767">
            <w:r>
              <w:t>If the terms of carriage allow, the ticket will be refunded and removed from the user’s account and they will be refunded back part or all of the price.</w:t>
            </w:r>
          </w:p>
        </w:tc>
      </w:tr>
      <w:tr w:rsidR="00625EB3" w14:paraId="4A9A53C2" w14:textId="77777777" w:rsidTr="00653FA1">
        <w:trPr>
          <w:trHeight w:val="716"/>
        </w:trPr>
        <w:tc>
          <w:tcPr>
            <w:tcW w:w="2284" w:type="dxa"/>
          </w:tcPr>
          <w:p w14:paraId="78F4DB6B" w14:textId="77B4AA4D" w:rsidR="00625EB3" w:rsidRDefault="00D61DF2">
            <w:r>
              <w:t>Staff</w:t>
            </w:r>
          </w:p>
        </w:tc>
        <w:tc>
          <w:tcPr>
            <w:tcW w:w="2284" w:type="dxa"/>
          </w:tcPr>
          <w:p w14:paraId="64927FA5" w14:textId="523DF844" w:rsidR="00625EB3" w:rsidRDefault="00625EB3">
            <w:r>
              <w:t>Cancel ticket</w:t>
            </w:r>
          </w:p>
        </w:tc>
        <w:tc>
          <w:tcPr>
            <w:tcW w:w="2284" w:type="dxa"/>
          </w:tcPr>
          <w:p w14:paraId="6337CCCF" w14:textId="70859B06" w:rsidR="00625EB3" w:rsidRDefault="0018572A">
            <w:r>
              <w:t>Manage tickets page</w:t>
            </w:r>
          </w:p>
        </w:tc>
        <w:tc>
          <w:tcPr>
            <w:tcW w:w="2284" w:type="dxa"/>
          </w:tcPr>
          <w:p w14:paraId="6EB9024E" w14:textId="5B190EAA" w:rsidR="00625EB3" w:rsidRDefault="00335767">
            <w:r>
              <w:t>The ticket immediately turns to a cancelled ticket and becomes unavailable for use.</w:t>
            </w:r>
          </w:p>
        </w:tc>
      </w:tr>
      <w:tr w:rsidR="007E6E1C" w14:paraId="725FF1FC" w14:textId="77777777" w:rsidTr="00653FA1">
        <w:trPr>
          <w:trHeight w:val="716"/>
        </w:trPr>
        <w:tc>
          <w:tcPr>
            <w:tcW w:w="2284" w:type="dxa"/>
          </w:tcPr>
          <w:p w14:paraId="2418C520" w14:textId="68F64DF9" w:rsidR="007E6E1C" w:rsidRDefault="00D61DF2">
            <w:r>
              <w:t>Staff</w:t>
            </w:r>
          </w:p>
        </w:tc>
        <w:tc>
          <w:tcPr>
            <w:tcW w:w="2284" w:type="dxa"/>
          </w:tcPr>
          <w:p w14:paraId="654F1246" w14:textId="34CBC26D" w:rsidR="007E6E1C" w:rsidRDefault="007E6E1C">
            <w:r>
              <w:t>List ticket types</w:t>
            </w:r>
          </w:p>
        </w:tc>
        <w:tc>
          <w:tcPr>
            <w:tcW w:w="2284" w:type="dxa"/>
          </w:tcPr>
          <w:p w14:paraId="257CE35E" w14:textId="1A0E327F" w:rsidR="007E6E1C" w:rsidRDefault="0018572A">
            <w:r>
              <w:t>All ticket types page</w:t>
            </w:r>
          </w:p>
        </w:tc>
        <w:tc>
          <w:tcPr>
            <w:tcW w:w="2284" w:type="dxa"/>
          </w:tcPr>
          <w:p w14:paraId="432B621E" w14:textId="04D041FF" w:rsidR="007E6E1C" w:rsidRDefault="008E7C69">
            <w:r>
              <w:t>A list or multiple lists of all ticket types are displayed on screen.</w:t>
            </w:r>
          </w:p>
        </w:tc>
      </w:tr>
      <w:tr w:rsidR="007E6E1C" w14:paraId="6F3F0809" w14:textId="77777777" w:rsidTr="00653FA1">
        <w:trPr>
          <w:trHeight w:val="716"/>
        </w:trPr>
        <w:tc>
          <w:tcPr>
            <w:tcW w:w="2284" w:type="dxa"/>
          </w:tcPr>
          <w:p w14:paraId="6662EB79" w14:textId="4C1A28FD" w:rsidR="007E6E1C" w:rsidRDefault="00D61DF2">
            <w:r>
              <w:t>Staff</w:t>
            </w:r>
          </w:p>
        </w:tc>
        <w:tc>
          <w:tcPr>
            <w:tcW w:w="2284" w:type="dxa"/>
          </w:tcPr>
          <w:p w14:paraId="7BF07AC9" w14:textId="23C3304C" w:rsidR="007E6E1C" w:rsidRDefault="007E6E1C">
            <w:r>
              <w:t>Find ticket type</w:t>
            </w:r>
          </w:p>
        </w:tc>
        <w:tc>
          <w:tcPr>
            <w:tcW w:w="2284" w:type="dxa"/>
          </w:tcPr>
          <w:p w14:paraId="53A37E8F" w14:textId="5B89EBE3" w:rsidR="007E6E1C" w:rsidRDefault="0018572A">
            <w:r>
              <w:t>Ticket type page</w:t>
            </w:r>
          </w:p>
        </w:tc>
        <w:tc>
          <w:tcPr>
            <w:tcW w:w="2284" w:type="dxa"/>
          </w:tcPr>
          <w:p w14:paraId="423B126F" w14:textId="1AF7C9EF" w:rsidR="007E6E1C" w:rsidRDefault="00153FA6">
            <w:r>
              <w:t>Details of a selected ticket type are displayed on screen.</w:t>
            </w:r>
          </w:p>
        </w:tc>
      </w:tr>
      <w:tr w:rsidR="007E6E1C" w14:paraId="42E2A2D8" w14:textId="77777777" w:rsidTr="00653FA1">
        <w:trPr>
          <w:trHeight w:val="716"/>
        </w:trPr>
        <w:tc>
          <w:tcPr>
            <w:tcW w:w="2284" w:type="dxa"/>
          </w:tcPr>
          <w:p w14:paraId="4368D05E" w14:textId="22A36274" w:rsidR="007E6E1C" w:rsidRDefault="00D61DF2">
            <w:r>
              <w:t>Staff</w:t>
            </w:r>
          </w:p>
        </w:tc>
        <w:tc>
          <w:tcPr>
            <w:tcW w:w="2284" w:type="dxa"/>
          </w:tcPr>
          <w:p w14:paraId="270E8B87" w14:textId="2096E096" w:rsidR="007E6E1C" w:rsidRDefault="007E6E1C">
            <w:r>
              <w:t>Filter ticket types</w:t>
            </w:r>
          </w:p>
        </w:tc>
        <w:tc>
          <w:tcPr>
            <w:tcW w:w="2284" w:type="dxa"/>
          </w:tcPr>
          <w:p w14:paraId="740B8AAA" w14:textId="0B2BA77C" w:rsidR="007E6E1C" w:rsidRDefault="0018572A">
            <w:r>
              <w:t>Filtered ticket types page</w:t>
            </w:r>
          </w:p>
        </w:tc>
        <w:tc>
          <w:tcPr>
            <w:tcW w:w="2284" w:type="dxa"/>
          </w:tcPr>
          <w:p w14:paraId="79D386AD" w14:textId="7E9BDFF5" w:rsidR="007E6E1C" w:rsidRDefault="00153FA6">
            <w:r>
              <w:t>A filtered list of ticket types is displayed on screen.</w:t>
            </w:r>
          </w:p>
        </w:tc>
      </w:tr>
      <w:tr w:rsidR="007E6E1C" w14:paraId="59AB66C7" w14:textId="77777777" w:rsidTr="00653FA1">
        <w:trPr>
          <w:trHeight w:val="716"/>
        </w:trPr>
        <w:tc>
          <w:tcPr>
            <w:tcW w:w="2284" w:type="dxa"/>
          </w:tcPr>
          <w:p w14:paraId="40C2B6DB" w14:textId="7104CF3C" w:rsidR="007E6E1C" w:rsidRDefault="00D61DF2">
            <w:r>
              <w:t>Staff</w:t>
            </w:r>
          </w:p>
        </w:tc>
        <w:tc>
          <w:tcPr>
            <w:tcW w:w="2284" w:type="dxa"/>
          </w:tcPr>
          <w:p w14:paraId="08EDD3D1" w14:textId="789DC205" w:rsidR="007E6E1C" w:rsidRDefault="007E6E1C">
            <w:r>
              <w:t>Manage ticket types</w:t>
            </w:r>
          </w:p>
        </w:tc>
        <w:tc>
          <w:tcPr>
            <w:tcW w:w="2284" w:type="dxa"/>
          </w:tcPr>
          <w:p w14:paraId="26E3ADC1" w14:textId="1F6DE957" w:rsidR="007E6E1C" w:rsidRDefault="0018572A">
            <w:r>
              <w:t>Manage ticket types page</w:t>
            </w:r>
          </w:p>
        </w:tc>
        <w:tc>
          <w:tcPr>
            <w:tcW w:w="2284" w:type="dxa"/>
          </w:tcPr>
          <w:p w14:paraId="078D7AC4" w14:textId="2DF1138F" w:rsidR="007E6E1C" w:rsidRDefault="00D4099D">
            <w:r>
              <w:t>A menu that allows to add, edit and delete ticket types appears on screen.</w:t>
            </w:r>
          </w:p>
        </w:tc>
      </w:tr>
      <w:tr w:rsidR="007E6E1C" w14:paraId="63597AEF" w14:textId="77777777" w:rsidTr="00653FA1">
        <w:trPr>
          <w:trHeight w:val="716"/>
        </w:trPr>
        <w:tc>
          <w:tcPr>
            <w:tcW w:w="2284" w:type="dxa"/>
          </w:tcPr>
          <w:p w14:paraId="7683A109" w14:textId="44DF79E5" w:rsidR="007E6E1C" w:rsidRDefault="007E6E1C">
            <w:r>
              <w:t>Customer</w:t>
            </w:r>
          </w:p>
        </w:tc>
        <w:tc>
          <w:tcPr>
            <w:tcW w:w="2284" w:type="dxa"/>
          </w:tcPr>
          <w:p w14:paraId="32C5D799" w14:textId="079E0F7A" w:rsidR="007E6E1C" w:rsidRDefault="007E6E1C">
            <w:r>
              <w:t>Make payment</w:t>
            </w:r>
          </w:p>
        </w:tc>
        <w:tc>
          <w:tcPr>
            <w:tcW w:w="2284" w:type="dxa"/>
          </w:tcPr>
          <w:p w14:paraId="6AECCFD6" w14:textId="76B1D47E" w:rsidR="007E6E1C" w:rsidRDefault="0018572A">
            <w:r>
              <w:t>External Payment Provider’s Webpage</w:t>
            </w:r>
          </w:p>
        </w:tc>
        <w:tc>
          <w:tcPr>
            <w:tcW w:w="2284" w:type="dxa"/>
          </w:tcPr>
          <w:p w14:paraId="19EE3AFB" w14:textId="52069485" w:rsidR="007E6E1C" w:rsidRDefault="00D4099D">
            <w:r>
              <w:t>The user is redirected to an external portal where they can pay for the tickets requested.</w:t>
            </w:r>
          </w:p>
        </w:tc>
      </w:tr>
      <w:tr w:rsidR="007E6E1C" w14:paraId="29E92C0A" w14:textId="77777777" w:rsidTr="00653FA1">
        <w:trPr>
          <w:trHeight w:val="716"/>
        </w:trPr>
        <w:tc>
          <w:tcPr>
            <w:tcW w:w="2284" w:type="dxa"/>
          </w:tcPr>
          <w:p w14:paraId="50CEBF95" w14:textId="6D1EA3C9" w:rsidR="007E6E1C" w:rsidRDefault="00D61DF2">
            <w:r>
              <w:t>Staff</w:t>
            </w:r>
          </w:p>
        </w:tc>
        <w:tc>
          <w:tcPr>
            <w:tcW w:w="2284" w:type="dxa"/>
          </w:tcPr>
          <w:p w14:paraId="2698A114" w14:textId="67DA354B" w:rsidR="007E6E1C" w:rsidRDefault="007E6E1C">
            <w:r>
              <w:t>Find payment</w:t>
            </w:r>
          </w:p>
        </w:tc>
        <w:tc>
          <w:tcPr>
            <w:tcW w:w="2284" w:type="dxa"/>
          </w:tcPr>
          <w:p w14:paraId="48684FF6" w14:textId="3B4F04D5" w:rsidR="007E6E1C" w:rsidRDefault="0018572A">
            <w:r>
              <w:t>Payment page</w:t>
            </w:r>
          </w:p>
        </w:tc>
        <w:tc>
          <w:tcPr>
            <w:tcW w:w="2284" w:type="dxa"/>
          </w:tcPr>
          <w:p w14:paraId="64D06615" w14:textId="575FA487" w:rsidR="007E6E1C" w:rsidRDefault="00153FA6">
            <w:r>
              <w:t>Details of a selected payment are displayed on screen.</w:t>
            </w:r>
          </w:p>
        </w:tc>
      </w:tr>
      <w:tr w:rsidR="007E6E1C" w14:paraId="2D1F6803" w14:textId="77777777" w:rsidTr="00653FA1">
        <w:trPr>
          <w:trHeight w:val="716"/>
        </w:trPr>
        <w:tc>
          <w:tcPr>
            <w:tcW w:w="2284" w:type="dxa"/>
          </w:tcPr>
          <w:p w14:paraId="6FD1BF61" w14:textId="4B7E4F41" w:rsidR="007E6E1C" w:rsidRDefault="00D61DF2">
            <w:r>
              <w:t>Staff</w:t>
            </w:r>
          </w:p>
        </w:tc>
        <w:tc>
          <w:tcPr>
            <w:tcW w:w="2284" w:type="dxa"/>
          </w:tcPr>
          <w:p w14:paraId="5CA7DF40" w14:textId="0E618E26" w:rsidR="007E6E1C" w:rsidRDefault="007E6E1C">
            <w:r>
              <w:t>Filter payments</w:t>
            </w:r>
          </w:p>
        </w:tc>
        <w:tc>
          <w:tcPr>
            <w:tcW w:w="2284" w:type="dxa"/>
          </w:tcPr>
          <w:p w14:paraId="2F2C938F" w14:textId="43B486FE" w:rsidR="007E6E1C" w:rsidRDefault="0018572A">
            <w:r>
              <w:t>Filtered payments page</w:t>
            </w:r>
          </w:p>
        </w:tc>
        <w:tc>
          <w:tcPr>
            <w:tcW w:w="2284" w:type="dxa"/>
          </w:tcPr>
          <w:p w14:paraId="5C25B1B6" w14:textId="5530FA18" w:rsidR="007E6E1C" w:rsidRDefault="00153FA6">
            <w:r>
              <w:t>A filtered list of payments is displayed on screen.</w:t>
            </w:r>
          </w:p>
        </w:tc>
      </w:tr>
      <w:tr w:rsidR="007E6E1C" w14:paraId="7676F69D" w14:textId="77777777" w:rsidTr="00653FA1">
        <w:trPr>
          <w:trHeight w:val="716"/>
        </w:trPr>
        <w:tc>
          <w:tcPr>
            <w:tcW w:w="2284" w:type="dxa"/>
          </w:tcPr>
          <w:p w14:paraId="6C3B2736" w14:textId="43177B56" w:rsidR="007E6E1C" w:rsidRDefault="00D61DF2">
            <w:r>
              <w:t>System</w:t>
            </w:r>
          </w:p>
        </w:tc>
        <w:tc>
          <w:tcPr>
            <w:tcW w:w="2284" w:type="dxa"/>
          </w:tcPr>
          <w:p w14:paraId="345C3E06" w14:textId="7570B2FC" w:rsidR="007E6E1C" w:rsidRDefault="007E6E1C">
            <w:r>
              <w:t>Validate connection</w:t>
            </w:r>
          </w:p>
        </w:tc>
        <w:tc>
          <w:tcPr>
            <w:tcW w:w="2284" w:type="dxa"/>
          </w:tcPr>
          <w:p w14:paraId="51C44C50" w14:textId="59113D05" w:rsidR="007E6E1C" w:rsidRDefault="0018572A">
            <w:r>
              <w:t>Validate connection page</w:t>
            </w:r>
          </w:p>
        </w:tc>
        <w:tc>
          <w:tcPr>
            <w:tcW w:w="2284" w:type="dxa"/>
          </w:tcPr>
          <w:p w14:paraId="72B0749F" w14:textId="660BA353" w:rsidR="007E6E1C" w:rsidRDefault="00293F8F">
            <w:r>
              <w:t>An added, modified or deleted connection is checked for whether the action tried is allowed there.</w:t>
            </w:r>
          </w:p>
        </w:tc>
      </w:tr>
      <w:tr w:rsidR="007E6E1C" w14:paraId="7689DFFC" w14:textId="77777777" w:rsidTr="00653FA1">
        <w:trPr>
          <w:trHeight w:val="716"/>
        </w:trPr>
        <w:tc>
          <w:tcPr>
            <w:tcW w:w="2284" w:type="dxa"/>
          </w:tcPr>
          <w:p w14:paraId="6833B9A9" w14:textId="4B601A2B" w:rsidR="007E6E1C" w:rsidRDefault="00D61DF2">
            <w:r>
              <w:t>System</w:t>
            </w:r>
          </w:p>
        </w:tc>
        <w:tc>
          <w:tcPr>
            <w:tcW w:w="2284" w:type="dxa"/>
          </w:tcPr>
          <w:p w14:paraId="23668334" w14:textId="3DE00666" w:rsidR="007E6E1C" w:rsidRDefault="007E6E1C">
            <w:r>
              <w:t>Validate customer</w:t>
            </w:r>
          </w:p>
        </w:tc>
        <w:tc>
          <w:tcPr>
            <w:tcW w:w="2284" w:type="dxa"/>
          </w:tcPr>
          <w:p w14:paraId="2EC43091" w14:textId="6DA2BDB6" w:rsidR="007E6E1C" w:rsidRDefault="0018572A">
            <w:r>
              <w:t>Validate customer page</w:t>
            </w:r>
          </w:p>
        </w:tc>
        <w:tc>
          <w:tcPr>
            <w:tcW w:w="2284" w:type="dxa"/>
          </w:tcPr>
          <w:p w14:paraId="3787F9E0" w14:textId="4C669ACE" w:rsidR="007E6E1C" w:rsidRDefault="00293F8F">
            <w:r>
              <w:t>A created, changed or deleted customer is checked for whether the action tried is allowed there.</w:t>
            </w:r>
          </w:p>
        </w:tc>
      </w:tr>
      <w:tr w:rsidR="007E6E1C" w14:paraId="56AABF1A" w14:textId="77777777" w:rsidTr="00653FA1">
        <w:trPr>
          <w:trHeight w:val="716"/>
        </w:trPr>
        <w:tc>
          <w:tcPr>
            <w:tcW w:w="2284" w:type="dxa"/>
          </w:tcPr>
          <w:p w14:paraId="62247367" w14:textId="40D8BDD6" w:rsidR="007E6E1C" w:rsidRDefault="00D61DF2">
            <w:r>
              <w:t>System</w:t>
            </w:r>
          </w:p>
        </w:tc>
        <w:tc>
          <w:tcPr>
            <w:tcW w:w="2284" w:type="dxa"/>
          </w:tcPr>
          <w:p w14:paraId="2B6C3486" w14:textId="0A519A3D" w:rsidR="007E6E1C" w:rsidRDefault="007E6E1C">
            <w:r>
              <w:t>Validate ticket</w:t>
            </w:r>
          </w:p>
        </w:tc>
        <w:tc>
          <w:tcPr>
            <w:tcW w:w="2284" w:type="dxa"/>
          </w:tcPr>
          <w:p w14:paraId="7127C70D" w14:textId="7519E66B" w:rsidR="007E6E1C" w:rsidRDefault="0018572A">
            <w:r>
              <w:t>Validate ticket page</w:t>
            </w:r>
          </w:p>
        </w:tc>
        <w:tc>
          <w:tcPr>
            <w:tcW w:w="2284" w:type="dxa"/>
          </w:tcPr>
          <w:p w14:paraId="1E0C3DC7" w14:textId="76BBA8A5" w:rsidR="007E6E1C" w:rsidRDefault="00293F8F">
            <w:r>
              <w:t xml:space="preserve">A reissued, refunded or cancelled ticket is </w:t>
            </w:r>
            <w:r>
              <w:lastRenderedPageBreak/>
              <w:t>checked for whether the action tried is allowed there.</w:t>
            </w:r>
          </w:p>
        </w:tc>
      </w:tr>
      <w:tr w:rsidR="007E6E1C" w14:paraId="5BF71145" w14:textId="77777777" w:rsidTr="00653FA1">
        <w:trPr>
          <w:trHeight w:val="716"/>
        </w:trPr>
        <w:tc>
          <w:tcPr>
            <w:tcW w:w="2284" w:type="dxa"/>
          </w:tcPr>
          <w:p w14:paraId="55F9D107" w14:textId="55F788E4" w:rsidR="007E6E1C" w:rsidRDefault="00D61DF2">
            <w:r>
              <w:lastRenderedPageBreak/>
              <w:t>System</w:t>
            </w:r>
          </w:p>
        </w:tc>
        <w:tc>
          <w:tcPr>
            <w:tcW w:w="2284" w:type="dxa"/>
          </w:tcPr>
          <w:p w14:paraId="6BD4DB19" w14:textId="4B92579B" w:rsidR="007E6E1C" w:rsidRDefault="007E6E1C">
            <w:r>
              <w:t>Validate ticket type</w:t>
            </w:r>
          </w:p>
        </w:tc>
        <w:tc>
          <w:tcPr>
            <w:tcW w:w="2284" w:type="dxa"/>
          </w:tcPr>
          <w:p w14:paraId="5FE63AF4" w14:textId="7EC029B2" w:rsidR="007E6E1C" w:rsidRDefault="0018572A">
            <w:r>
              <w:t>Validate ticket type page</w:t>
            </w:r>
          </w:p>
        </w:tc>
        <w:tc>
          <w:tcPr>
            <w:tcW w:w="2284" w:type="dxa"/>
          </w:tcPr>
          <w:p w14:paraId="1E7079A2" w14:textId="7D48C90B" w:rsidR="007E6E1C" w:rsidRDefault="00293F8F">
            <w:r>
              <w:t>An added, modified or deleted ticket type is checked for whether the action tried is allowed there.</w:t>
            </w:r>
          </w:p>
        </w:tc>
      </w:tr>
      <w:tr w:rsidR="007E6E1C" w14:paraId="4B7FDE7C" w14:textId="77777777" w:rsidTr="00653FA1">
        <w:trPr>
          <w:trHeight w:val="716"/>
        </w:trPr>
        <w:tc>
          <w:tcPr>
            <w:tcW w:w="2284" w:type="dxa"/>
          </w:tcPr>
          <w:p w14:paraId="1A84556B" w14:textId="7CB2BE31" w:rsidR="007E6E1C" w:rsidRDefault="00D61DF2">
            <w:r>
              <w:t>External System</w:t>
            </w:r>
          </w:p>
        </w:tc>
        <w:tc>
          <w:tcPr>
            <w:tcW w:w="2284" w:type="dxa"/>
          </w:tcPr>
          <w:p w14:paraId="61CDAC2E" w14:textId="4F7235A2" w:rsidR="007E6E1C" w:rsidRDefault="007E6E1C">
            <w:r>
              <w:t>Validate payment</w:t>
            </w:r>
          </w:p>
        </w:tc>
        <w:tc>
          <w:tcPr>
            <w:tcW w:w="2284" w:type="dxa"/>
          </w:tcPr>
          <w:p w14:paraId="2A535766" w14:textId="66595747" w:rsidR="007E6E1C" w:rsidRDefault="0018572A">
            <w:r>
              <w:t>External Payment Provider’s Webpage</w:t>
            </w:r>
          </w:p>
        </w:tc>
        <w:tc>
          <w:tcPr>
            <w:tcW w:w="2284" w:type="dxa"/>
          </w:tcPr>
          <w:p w14:paraId="5A4CB31A" w14:textId="39822A1E" w:rsidR="007E6E1C" w:rsidRDefault="00293F8F">
            <w:r>
              <w:t>A third-party payment provider verifies the payment for any inconsistencies and returns the result to T-Train.</w:t>
            </w:r>
          </w:p>
        </w:tc>
      </w:tr>
    </w:tbl>
    <w:p w14:paraId="2D2D7BF3" w14:textId="77777777" w:rsidR="00776CB6" w:rsidRDefault="00776CB6"/>
    <w:sectPr w:rsidR="00776CB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CD7B1F" w14:textId="77777777" w:rsidR="00195308" w:rsidRDefault="00195308" w:rsidP="005B08E9">
      <w:pPr>
        <w:spacing w:after="0" w:line="240" w:lineRule="auto"/>
      </w:pPr>
      <w:r>
        <w:separator/>
      </w:r>
    </w:p>
  </w:endnote>
  <w:endnote w:type="continuationSeparator" w:id="0">
    <w:p w14:paraId="272AD905" w14:textId="77777777" w:rsidR="00195308" w:rsidRDefault="00195308" w:rsidP="005B0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18CC2" w14:textId="77777777" w:rsidR="005B08E9" w:rsidRDefault="005B08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7C564" w14:textId="77777777" w:rsidR="005B08E9" w:rsidRDefault="005B08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BBA52" w14:textId="77777777" w:rsidR="005B08E9" w:rsidRDefault="005B08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E84402" w14:textId="77777777" w:rsidR="00195308" w:rsidRDefault="00195308" w:rsidP="005B08E9">
      <w:pPr>
        <w:spacing w:after="0" w:line="240" w:lineRule="auto"/>
      </w:pPr>
      <w:r>
        <w:separator/>
      </w:r>
    </w:p>
  </w:footnote>
  <w:footnote w:type="continuationSeparator" w:id="0">
    <w:p w14:paraId="48DA6F7E" w14:textId="77777777" w:rsidR="00195308" w:rsidRDefault="00195308" w:rsidP="005B08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B3390" w14:textId="77777777" w:rsidR="005B08E9" w:rsidRDefault="005B08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0B99E3" w14:textId="4AEC2B78" w:rsidR="005B08E9" w:rsidRDefault="005B08E9" w:rsidP="005B08E9">
    <w:pPr>
      <w:pStyle w:val="Title"/>
      <w:jc w:val="center"/>
    </w:pPr>
    <w:r>
      <w:t>ASEMS Pizza – Staff – Event Table</w:t>
    </w:r>
  </w:p>
  <w:p w14:paraId="16120B3B" w14:textId="711B86C8" w:rsidR="005B08E9" w:rsidRDefault="005B08E9">
    <w:pPr>
      <w:pStyle w:val="Header"/>
    </w:pPr>
  </w:p>
  <w:p w14:paraId="480EA775" w14:textId="77777777" w:rsidR="005B08E9" w:rsidRDefault="005B08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D180C" w14:textId="77777777" w:rsidR="005B08E9" w:rsidRDefault="005B08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gciYzNDIxMjAyUdpeDU4uLM/DyQApNaAFk97hMsAAAA"/>
  </w:docVars>
  <w:rsids>
    <w:rsidRoot w:val="00F81AB3"/>
    <w:rsid w:val="00097378"/>
    <w:rsid w:val="00125A2A"/>
    <w:rsid w:val="00153FA6"/>
    <w:rsid w:val="0018572A"/>
    <w:rsid w:val="00195308"/>
    <w:rsid w:val="001B05C8"/>
    <w:rsid w:val="001B3842"/>
    <w:rsid w:val="001E4A75"/>
    <w:rsid w:val="00221B41"/>
    <w:rsid w:val="002602FD"/>
    <w:rsid w:val="00291633"/>
    <w:rsid w:val="00293F8F"/>
    <w:rsid w:val="00304F53"/>
    <w:rsid w:val="00305238"/>
    <w:rsid w:val="00335767"/>
    <w:rsid w:val="003628F1"/>
    <w:rsid w:val="00435D36"/>
    <w:rsid w:val="004578F7"/>
    <w:rsid w:val="004C5E17"/>
    <w:rsid w:val="00570542"/>
    <w:rsid w:val="005B08E9"/>
    <w:rsid w:val="00625EB3"/>
    <w:rsid w:val="00653FA1"/>
    <w:rsid w:val="006C5E5B"/>
    <w:rsid w:val="00741105"/>
    <w:rsid w:val="00773054"/>
    <w:rsid w:val="00776CB6"/>
    <w:rsid w:val="007E6E1C"/>
    <w:rsid w:val="008C281D"/>
    <w:rsid w:val="008E7C69"/>
    <w:rsid w:val="0090122F"/>
    <w:rsid w:val="009B4210"/>
    <w:rsid w:val="00A23ADC"/>
    <w:rsid w:val="00A66FF5"/>
    <w:rsid w:val="00AD326B"/>
    <w:rsid w:val="00AF6FDF"/>
    <w:rsid w:val="00B01A58"/>
    <w:rsid w:val="00B25CC8"/>
    <w:rsid w:val="00B3486C"/>
    <w:rsid w:val="00B349F9"/>
    <w:rsid w:val="00B82F7F"/>
    <w:rsid w:val="00BA2406"/>
    <w:rsid w:val="00BD784B"/>
    <w:rsid w:val="00BE7376"/>
    <w:rsid w:val="00BF2A62"/>
    <w:rsid w:val="00C102D3"/>
    <w:rsid w:val="00CE5F6D"/>
    <w:rsid w:val="00D4099D"/>
    <w:rsid w:val="00D61DF2"/>
    <w:rsid w:val="00D83104"/>
    <w:rsid w:val="00DA49AB"/>
    <w:rsid w:val="00DC68E1"/>
    <w:rsid w:val="00DC7329"/>
    <w:rsid w:val="00EF0D1E"/>
    <w:rsid w:val="00F005E2"/>
    <w:rsid w:val="00F17267"/>
    <w:rsid w:val="00F615FE"/>
    <w:rsid w:val="00F81AB3"/>
    <w:rsid w:val="00F85EE7"/>
    <w:rsid w:val="00FB2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77046"/>
  <w15:chartTrackingRefBased/>
  <w15:docId w15:val="{75C30081-90CE-4545-98DC-0E5507045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2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B0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08E9"/>
  </w:style>
  <w:style w:type="paragraph" w:styleId="Footer">
    <w:name w:val="footer"/>
    <w:basedOn w:val="Normal"/>
    <w:link w:val="FooterChar"/>
    <w:uiPriority w:val="99"/>
    <w:unhideWhenUsed/>
    <w:rsid w:val="005B0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08E9"/>
  </w:style>
  <w:style w:type="paragraph" w:styleId="Title">
    <w:name w:val="Title"/>
    <w:basedOn w:val="Normal"/>
    <w:next w:val="Normal"/>
    <w:link w:val="TitleChar"/>
    <w:uiPriority w:val="10"/>
    <w:qFormat/>
    <w:rsid w:val="005B08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08E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3</Pages>
  <Words>524</Words>
  <Characters>2987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achowczyk</dc:creator>
  <cp:keywords/>
  <dc:description/>
  <cp:lastModifiedBy>Adam Machowczyk</cp:lastModifiedBy>
  <cp:revision>27</cp:revision>
  <dcterms:created xsi:type="dcterms:W3CDTF">2019-11-13T10:25:00Z</dcterms:created>
  <dcterms:modified xsi:type="dcterms:W3CDTF">2020-12-11T10:12:00Z</dcterms:modified>
</cp:coreProperties>
</file>